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1-04</w:t>
      </w:r>
      <w:r>
        <w:t xml:space="preserve"> </w:t>
      </w:r>
      <w:r>
        <w:t xml:space="preserve">06:10:1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592cc81b24f9ddd8cd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1-04T06:10:22Z</dcterms:created>
  <dcterms:modified xsi:type="dcterms:W3CDTF">2021-11-04T06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1-04 06:10:17</vt:lpwstr>
  </property>
</Properties>
</file>